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582E2" w14:textId="77777777" w:rsidR="000045CD" w:rsidRDefault="004250D2" w:rsidP="000045C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4DA510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0045C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87AF158" w14:textId="77777777" w:rsidR="000045CD" w:rsidRDefault="000045CD" w:rsidP="000045C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F897D41" w14:textId="77777777" w:rsidR="000045CD" w:rsidRDefault="000045CD" w:rsidP="000045C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89720F9" w14:textId="77777777" w:rsidR="000045CD" w:rsidRDefault="000045CD" w:rsidP="000045C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491F54D0" w14:textId="222C75A5" w:rsidR="000045CD" w:rsidRPr="000045CD" w:rsidRDefault="000045CD" w:rsidP="000045C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trength and Bench Presse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Inference About the Slope</w:t>
      </w:r>
    </w:p>
    <w:p w14:paraId="3FDB78FE" w14:textId="614C59D6" w:rsidR="007F43BF" w:rsidRDefault="00000000">
      <w:pPr>
        <w:pStyle w:val="Heading2"/>
      </w:pPr>
      <w:r>
        <w:t>Reading in data</w:t>
      </w:r>
    </w:p>
    <w:p w14:paraId="61BD7200" w14:textId="77777777" w:rsidR="007F43BF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2/highschool_female_athletes.csv'</w:t>
      </w:r>
      <w:r>
        <w:rPr>
          <w:rStyle w:val="NormalTok"/>
        </w:rPr>
        <w:t>)</w:t>
      </w:r>
    </w:p>
    <w:p w14:paraId="3BCB6003" w14:textId="77777777" w:rsidR="007F43BF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042F3028" w14:textId="77777777" w:rsidR="007F43BF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xBP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21571293" w14:textId="77777777" w:rsidR="007F43BF" w:rsidRDefault="00000000">
      <w:pPr>
        <w:pStyle w:val="Heading2"/>
      </w:pPr>
      <w:bookmarkStart w:id="2" w:name="X6a56af96d708e8bd1e93b4e87af654880a2fa72"/>
      <w:bookmarkEnd w:id="1"/>
      <w:r>
        <w:t>To view a summary of the regression model which includes the t-statistic and corresponding p-value for the null hypothesis that the slope for BP60 = 0</w:t>
      </w:r>
    </w:p>
    <w:p w14:paraId="2470530B" w14:textId="77777777" w:rsidR="007F43B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n.reg)</w:t>
      </w:r>
    </w:p>
    <w:p w14:paraId="042E84F9" w14:textId="77777777" w:rsidR="007F43B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xBP..lbs. ~ BP60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.9205  -5.9027  -0.7237   5.4989  19.0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3.5369     1.9565  32.475  &lt; 2e-16 ***</w:t>
      </w:r>
      <w:r>
        <w:br/>
      </w:r>
      <w:r>
        <w:rPr>
          <w:rStyle w:val="VerbatimChar"/>
        </w:rPr>
        <w:t>## BP60          1.4911     0.1497   9.958 6.48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003 on 55 degrees of freedom</w:t>
      </w:r>
      <w:r>
        <w:br/>
      </w:r>
      <w:r>
        <w:rPr>
          <w:rStyle w:val="VerbatimChar"/>
        </w:rPr>
        <w:t xml:space="preserve">## Multiple R-squared:  0.6432, Adjusted R-squared:  0.6368 </w:t>
      </w:r>
      <w:r>
        <w:br/>
      </w:r>
      <w:r>
        <w:rPr>
          <w:rStyle w:val="VerbatimChar"/>
        </w:rPr>
        <w:t>## F-statistic: 99.17 on 1 and 55 DF,  p-value: 6.481e-14</w:t>
      </w:r>
      <w:bookmarkEnd w:id="2"/>
    </w:p>
    <w:sectPr w:rsidR="007F43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E7891" w14:textId="77777777" w:rsidR="004250D2" w:rsidRDefault="004250D2">
      <w:pPr>
        <w:spacing w:after="0"/>
      </w:pPr>
      <w:r>
        <w:separator/>
      </w:r>
    </w:p>
  </w:endnote>
  <w:endnote w:type="continuationSeparator" w:id="0">
    <w:p w14:paraId="188E40C0" w14:textId="77777777" w:rsidR="004250D2" w:rsidRDefault="004250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B0104" w14:textId="77777777" w:rsidR="004250D2" w:rsidRDefault="004250D2">
      <w:r>
        <w:separator/>
      </w:r>
    </w:p>
  </w:footnote>
  <w:footnote w:type="continuationSeparator" w:id="0">
    <w:p w14:paraId="3707BE12" w14:textId="77777777" w:rsidR="004250D2" w:rsidRDefault="004250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0A469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24266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43BF"/>
    <w:rsid w:val="000045CD"/>
    <w:rsid w:val="004250D2"/>
    <w:rsid w:val="007F43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453FB17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1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0T13:20:00Z</dcterms:created>
  <dcterms:modified xsi:type="dcterms:W3CDTF">2022-07-20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